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85EC48" w14:textId="7B4D5410" w:rsidR="003145E4" w:rsidRPr="004A6C0B" w:rsidRDefault="00AF0D8C" w:rsidP="003145E4">
      <w:pPr>
        <w:pStyle w:val="Default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609EDB2D" wp14:editId="2B1749B2">
            <wp:extent cx="2114550" cy="5556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55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37814" w14:textId="77777777" w:rsidR="00F250B7" w:rsidRDefault="00F250B7" w:rsidP="003145E4">
      <w:pPr>
        <w:pStyle w:val="Default"/>
        <w:rPr>
          <w:b/>
          <w:bCs/>
          <w:i/>
          <w:iCs/>
        </w:rPr>
      </w:pPr>
    </w:p>
    <w:p w14:paraId="70EEF2EA" w14:textId="6DA06304" w:rsidR="003145E4" w:rsidRPr="004A6C0B" w:rsidRDefault="003145E4" w:rsidP="003145E4">
      <w:pPr>
        <w:pStyle w:val="Default"/>
      </w:pPr>
      <w:r w:rsidRPr="004A6C0B">
        <w:rPr>
          <w:b/>
          <w:bCs/>
          <w:i/>
          <w:iCs/>
        </w:rPr>
        <w:t xml:space="preserve">FOR IMMEDIATE RELEASE </w:t>
      </w:r>
    </w:p>
    <w:p w14:paraId="19E9F717" w14:textId="19C676C7" w:rsidR="003145E4" w:rsidRPr="004A6C0B" w:rsidRDefault="003145E4" w:rsidP="003B3BF5">
      <w:pPr>
        <w:pStyle w:val="Default"/>
        <w:jc w:val="right"/>
      </w:pPr>
      <w:r w:rsidRPr="004A6C0B">
        <w:rPr>
          <w:b/>
          <w:bCs/>
        </w:rPr>
        <w:t xml:space="preserve">Contact: </w:t>
      </w:r>
    </w:p>
    <w:p w14:paraId="1781BDBC" w14:textId="2215B9A4" w:rsidR="003145E4" w:rsidRPr="004A6C0B" w:rsidRDefault="00C461C4" w:rsidP="00545785">
      <w:pPr>
        <w:pStyle w:val="Default"/>
        <w:ind w:left="3600"/>
        <w:jc w:val="right"/>
      </w:pPr>
      <w:r>
        <w:t xml:space="preserve">         </w:t>
      </w:r>
      <w:r w:rsidR="003B3BF5">
        <w:t>Leanne Ketterhagen</w:t>
      </w:r>
    </w:p>
    <w:p w14:paraId="3FB8FF67" w14:textId="367F8D97" w:rsidR="003145E4" w:rsidRPr="004A6C0B" w:rsidRDefault="003B3BF5" w:rsidP="00545785">
      <w:pPr>
        <w:pStyle w:val="Default"/>
        <w:ind w:left="3600"/>
        <w:jc w:val="right"/>
      </w:pPr>
      <w:r>
        <w:t>Senior Marketing &amp; Public Relations Specialist</w:t>
      </w:r>
      <w:r w:rsidR="003145E4">
        <w:t xml:space="preserve"> </w:t>
      </w:r>
    </w:p>
    <w:p w14:paraId="7834693C" w14:textId="77777777" w:rsidR="00945FE0" w:rsidRDefault="003B3BF5" w:rsidP="003B3BF5">
      <w:pPr>
        <w:pStyle w:val="Default"/>
        <w:jc w:val="right"/>
      </w:pPr>
      <w:r>
        <w:t xml:space="preserve">Phone: </w:t>
      </w:r>
      <w:r w:rsidR="003145E4" w:rsidRPr="00F250B7">
        <w:rPr>
          <w:color w:val="4472C4" w:themeColor="accent1"/>
        </w:rPr>
        <w:t>608.210.</w:t>
      </w:r>
      <w:r w:rsidRPr="00F250B7">
        <w:rPr>
          <w:color w:val="4472C4" w:themeColor="accent1"/>
        </w:rPr>
        <w:t>6638</w:t>
      </w:r>
    </w:p>
    <w:p w14:paraId="041E1882" w14:textId="7FD92F69" w:rsidR="003145E4" w:rsidRPr="004A6C0B" w:rsidRDefault="003145E4" w:rsidP="003B3BF5">
      <w:pPr>
        <w:pStyle w:val="Default"/>
        <w:jc w:val="right"/>
        <w:rPr>
          <w:color w:val="0462C1"/>
        </w:rPr>
      </w:pPr>
      <w:r w:rsidRPr="004A6C0B">
        <w:t xml:space="preserve">E-mail: </w:t>
      </w:r>
      <w:r w:rsidR="003B3BF5">
        <w:rPr>
          <w:color w:val="0462C1"/>
        </w:rPr>
        <w:t>lketterhagen@the-alliance.org</w:t>
      </w:r>
      <w:r w:rsidRPr="004A6C0B">
        <w:rPr>
          <w:color w:val="0462C1"/>
        </w:rPr>
        <w:t xml:space="preserve"> </w:t>
      </w:r>
    </w:p>
    <w:p w14:paraId="119EDA7E" w14:textId="34A2BAAC" w:rsidR="003145E4" w:rsidRPr="004A6C0B" w:rsidRDefault="003145E4" w:rsidP="003B3BF5">
      <w:pPr>
        <w:pStyle w:val="Default"/>
        <w:jc w:val="right"/>
        <w:rPr>
          <w:color w:val="0462C1"/>
        </w:rPr>
      </w:pPr>
      <w:r w:rsidRPr="004A6C0B">
        <w:rPr>
          <w:color w:val="0462C1"/>
        </w:rPr>
        <w:t xml:space="preserve">www.the-alliance.org/press </w:t>
      </w:r>
    </w:p>
    <w:p w14:paraId="3C03AFF8" w14:textId="77777777" w:rsidR="003145E4" w:rsidRPr="004A6C0B" w:rsidRDefault="003145E4" w:rsidP="003145E4">
      <w:pPr>
        <w:pStyle w:val="Default"/>
        <w:rPr>
          <w:b/>
          <w:bCs/>
        </w:rPr>
      </w:pPr>
    </w:p>
    <w:p w14:paraId="1A149B9C" w14:textId="5B30AB6F" w:rsidR="00A0659A" w:rsidRPr="00FB6858" w:rsidRDefault="00A0659A" w:rsidP="00A0659A">
      <w:pPr>
        <w:tabs>
          <w:tab w:val="center" w:pos="4320"/>
          <w:tab w:val="right" w:pos="8640"/>
        </w:tabs>
        <w:spacing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 ALLIANCE ANNOUNCES </w:t>
      </w:r>
      <w:r w:rsidR="00DA06D8">
        <w:rPr>
          <w:rFonts w:ascii="Times New Roman" w:hAnsi="Times New Roman" w:cs="Times New Roman"/>
          <w:b/>
          <w:bCs/>
        </w:rPr>
        <w:t xml:space="preserve">THREE </w:t>
      </w:r>
      <w:r>
        <w:rPr>
          <w:rFonts w:ascii="Times New Roman" w:hAnsi="Times New Roman" w:cs="Times New Roman"/>
          <w:b/>
          <w:bCs/>
        </w:rPr>
        <w:t xml:space="preserve">NEW </w:t>
      </w:r>
      <w:r w:rsidR="00DA06D8">
        <w:rPr>
          <w:rFonts w:ascii="Times New Roman" w:hAnsi="Times New Roman" w:cs="Times New Roman"/>
          <w:b/>
          <w:bCs/>
        </w:rPr>
        <w:t xml:space="preserve">MEMBERS TO ITS </w:t>
      </w:r>
      <w:r>
        <w:rPr>
          <w:rFonts w:ascii="Times New Roman" w:hAnsi="Times New Roman" w:cs="Times New Roman"/>
          <w:b/>
          <w:bCs/>
        </w:rPr>
        <w:t>BOARD OF DIRECTORS</w:t>
      </w:r>
    </w:p>
    <w:p w14:paraId="23A25E94" w14:textId="3059B09C" w:rsidR="00A0659A" w:rsidRPr="00A0659A" w:rsidRDefault="00A0659A" w:rsidP="00A0659A">
      <w:pPr>
        <w:spacing w:line="360" w:lineRule="auto"/>
        <w:rPr>
          <w:rFonts w:ascii="Times New Roman" w:hAnsi="Times New Roman" w:cs="Times New Roman"/>
        </w:rPr>
      </w:pPr>
      <w:r>
        <w:br/>
      </w:r>
      <w:r w:rsidRPr="00A0659A">
        <w:rPr>
          <w:rFonts w:ascii="Times New Roman" w:hAnsi="Times New Roman" w:cs="Times New Roman"/>
        </w:rPr>
        <w:t>MADISON, W</w:t>
      </w:r>
      <w:r w:rsidR="00400AC8">
        <w:rPr>
          <w:rFonts w:ascii="Times New Roman" w:hAnsi="Times New Roman" w:cs="Times New Roman"/>
        </w:rPr>
        <w:t>I</w:t>
      </w:r>
      <w:r w:rsidRPr="00A0659A">
        <w:rPr>
          <w:rFonts w:ascii="Times New Roman" w:hAnsi="Times New Roman" w:cs="Times New Roman"/>
        </w:rPr>
        <w:t xml:space="preserve"> (Sept. 20, 2021) ─ Employers of The Alliance elected The Alliance Board of Directors</w:t>
      </w:r>
      <w:r>
        <w:rPr>
          <w:rFonts w:ascii="Times New Roman" w:hAnsi="Times New Roman" w:cs="Times New Roman"/>
        </w:rPr>
        <w:t xml:space="preserve"> </w:t>
      </w:r>
      <w:r w:rsidRPr="00A0659A">
        <w:rPr>
          <w:rFonts w:ascii="Times New Roman" w:hAnsi="Times New Roman" w:cs="Times New Roman"/>
        </w:rPr>
        <w:t>at their Fall Symposium &amp; Annual Meeting on Sept. 16</w:t>
      </w:r>
      <w:r>
        <w:rPr>
          <w:rFonts w:ascii="Times New Roman" w:hAnsi="Times New Roman" w:cs="Times New Roman"/>
        </w:rPr>
        <w:t>, 2021.</w:t>
      </w:r>
    </w:p>
    <w:p w14:paraId="2713225E" w14:textId="77777777" w:rsidR="00A0659A" w:rsidRPr="00A0659A" w:rsidRDefault="00A0659A" w:rsidP="00A0659A">
      <w:pPr>
        <w:spacing w:line="360" w:lineRule="auto"/>
        <w:rPr>
          <w:rFonts w:ascii="Times New Roman" w:hAnsi="Times New Roman" w:cs="Times New Roman"/>
          <w:color w:val="FF0000"/>
        </w:rPr>
      </w:pPr>
    </w:p>
    <w:p w14:paraId="241A3862" w14:textId="22814298" w:rsidR="00A0659A" w:rsidRPr="00A0659A" w:rsidRDefault="00A0659A" w:rsidP="00A0659A">
      <w:pPr>
        <w:spacing w:line="360" w:lineRule="auto"/>
        <w:rPr>
          <w:rFonts w:ascii="Times New Roman" w:hAnsi="Times New Roman" w:cs="Times New Roman"/>
        </w:rPr>
      </w:pPr>
      <w:r w:rsidRPr="00A0659A">
        <w:rPr>
          <w:rFonts w:ascii="Times New Roman" w:hAnsi="Times New Roman" w:cs="Times New Roman"/>
          <w:color w:val="FF0000"/>
        </w:rPr>
        <w:t xml:space="preserve">    </w:t>
      </w:r>
      <w:r w:rsidRPr="00A0659A">
        <w:rPr>
          <w:rFonts w:ascii="Times New Roman" w:hAnsi="Times New Roman" w:cs="Times New Roman"/>
        </w:rPr>
        <w:t xml:space="preserve"> </w:t>
      </w:r>
      <w:r w:rsidR="00DA06D8">
        <w:rPr>
          <w:rFonts w:ascii="Times New Roman" w:hAnsi="Times New Roman" w:cs="Times New Roman"/>
        </w:rPr>
        <w:t>Newly elected board members include</w:t>
      </w:r>
      <w:r w:rsidRPr="00A0659A">
        <w:rPr>
          <w:rFonts w:ascii="Times New Roman" w:hAnsi="Times New Roman" w:cs="Times New Roman"/>
        </w:rPr>
        <w:t>:</w:t>
      </w:r>
    </w:p>
    <w:p w14:paraId="291EE0AE" w14:textId="703D7195" w:rsidR="00A0659A" w:rsidRPr="00A0659A" w:rsidRDefault="00A0659A" w:rsidP="00A0659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John Stephens, chief strategy officer, </w:t>
      </w:r>
      <w:hyperlink r:id="rId10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WPS Health Solutions</w:t>
        </w:r>
      </w:hyperlink>
      <w:r w:rsidRPr="00A0659A">
        <w:rPr>
          <w:rFonts w:ascii="Times New Roman" w:hAnsi="Times New Roman" w:cs="Times New Roman"/>
          <w:sz w:val="24"/>
          <w:szCs w:val="24"/>
        </w:rPr>
        <w:t>, Madison, WI</w:t>
      </w:r>
    </w:p>
    <w:p w14:paraId="76DDB105" w14:textId="5D180D2E" w:rsidR="00A0659A" w:rsidRPr="00A0659A" w:rsidRDefault="00A0659A" w:rsidP="00A0659A">
      <w:pPr>
        <w:pStyle w:val="ListParagraph"/>
        <w:numPr>
          <w:ilvl w:val="0"/>
          <w:numId w:val="2"/>
        </w:numPr>
        <w:spacing w:line="360" w:lineRule="auto"/>
        <w:ind w:right="-270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Wendy Whitehead, director, rewards &amp; HR service delivery, </w:t>
      </w:r>
      <w:hyperlink r:id="rId11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Kwik Trip, Inc.</w:t>
        </w:r>
      </w:hyperlink>
      <w:r w:rsidRPr="00A0659A">
        <w:rPr>
          <w:rFonts w:ascii="Times New Roman" w:hAnsi="Times New Roman" w:cs="Times New Roman"/>
          <w:sz w:val="24"/>
          <w:szCs w:val="24"/>
        </w:rPr>
        <w:t>, La Crosse, WI</w:t>
      </w:r>
    </w:p>
    <w:p w14:paraId="31DCF2B8" w14:textId="694CB06F" w:rsidR="00A0659A" w:rsidRPr="00A0659A" w:rsidRDefault="00A0659A" w:rsidP="00A0659A">
      <w:pPr>
        <w:pStyle w:val="ListParagraph"/>
        <w:numPr>
          <w:ilvl w:val="0"/>
          <w:numId w:val="2"/>
        </w:numPr>
        <w:spacing w:line="360" w:lineRule="auto"/>
        <w:ind w:right="-270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Dan Ludwig, director of benefits and safety, </w:t>
      </w:r>
      <w:hyperlink r:id="rId12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Brakebush Brothers, Inc.</w:t>
        </w:r>
      </w:hyperlink>
      <w:r w:rsidRPr="00A0659A">
        <w:rPr>
          <w:rFonts w:ascii="Times New Roman" w:hAnsi="Times New Roman" w:cs="Times New Roman"/>
          <w:sz w:val="24"/>
          <w:szCs w:val="24"/>
        </w:rPr>
        <w:t>, Westfield, WI</w:t>
      </w:r>
    </w:p>
    <w:p w14:paraId="045857E3" w14:textId="77777777" w:rsidR="00A0659A" w:rsidRPr="00A0659A" w:rsidRDefault="00A0659A" w:rsidP="00A0659A">
      <w:pPr>
        <w:spacing w:line="360" w:lineRule="auto"/>
        <w:rPr>
          <w:rFonts w:ascii="Times New Roman" w:hAnsi="Times New Roman" w:cs="Times New Roman"/>
        </w:rPr>
      </w:pPr>
    </w:p>
    <w:p w14:paraId="7C5AEB2A" w14:textId="77777777" w:rsidR="00DA06D8" w:rsidRDefault="00A0659A" w:rsidP="00A0659A">
      <w:pPr>
        <w:pStyle w:val="Default"/>
        <w:spacing w:after="120" w:line="360" w:lineRule="auto"/>
        <w:ind w:firstLine="720"/>
      </w:pPr>
      <w:r w:rsidRPr="00A0659A">
        <w:t xml:space="preserve">The Alliance Board of Directors works together with staff to set the direction for </w:t>
      </w:r>
      <w:hyperlink r:id="rId13" w:history="1">
        <w:r w:rsidRPr="00A0659A">
          <w:rPr>
            <w:rStyle w:val="Hyperlink"/>
          </w:rPr>
          <w:t>The Alliance</w:t>
        </w:r>
      </w:hyperlink>
      <w:r w:rsidRPr="00A0659A">
        <w:t>, which serves as the voice for self-funded employers who want more control over their health care costs. They provide transparent, creative approaches to network and benefit plan design to unlock savings where others can’t – or won’t – using Smarter Networks</w:t>
      </w:r>
      <w:r w:rsidRPr="00A0659A">
        <w:rPr>
          <w:color w:val="4D5156"/>
          <w:shd w:val="clear" w:color="auto" w:fill="FFFFFF"/>
        </w:rPr>
        <w:t>℠</w:t>
      </w:r>
      <w:r w:rsidRPr="00A0659A">
        <w:t xml:space="preserve"> and sophisticated data mining and analysis.</w:t>
      </w:r>
      <w:r w:rsidR="00DA06D8">
        <w:t xml:space="preserve"> </w:t>
      </w:r>
    </w:p>
    <w:p w14:paraId="4C30472D" w14:textId="1BADF9F5" w:rsidR="00A0659A" w:rsidRPr="00A0659A" w:rsidRDefault="00A0659A" w:rsidP="00A0659A">
      <w:pPr>
        <w:pStyle w:val="Default"/>
        <w:spacing w:after="120" w:line="360" w:lineRule="auto"/>
        <w:ind w:firstLine="720"/>
      </w:pPr>
      <w:r w:rsidRPr="00A0659A">
        <w:t>The Alliance is owned by 300 employers across the Midwest and remains a trusted, objective partner for employers and their brokers who seek improved access to high-quality health care, contracting with over 32,000 health care providers and doctors in the region.</w:t>
      </w:r>
    </w:p>
    <w:p w14:paraId="73276D86" w14:textId="77777777" w:rsidR="00A0659A" w:rsidRPr="00A0659A" w:rsidRDefault="00A0659A" w:rsidP="00A0659A">
      <w:pPr>
        <w:pStyle w:val="Default"/>
        <w:spacing w:after="120" w:line="360" w:lineRule="auto"/>
        <w:ind w:firstLine="720"/>
      </w:pPr>
    </w:p>
    <w:p w14:paraId="4AA1A843" w14:textId="53E47D3C" w:rsidR="00A0659A" w:rsidRPr="00A0659A" w:rsidRDefault="00A0659A" w:rsidP="00A0659A">
      <w:pPr>
        <w:spacing w:line="360" w:lineRule="auto"/>
        <w:rPr>
          <w:rFonts w:ascii="Times New Roman" w:hAnsi="Times New Roman" w:cs="Times New Roman"/>
          <w:color w:val="FF0000"/>
        </w:rPr>
      </w:pPr>
      <w:r w:rsidRPr="00A0659A">
        <w:rPr>
          <w:rFonts w:ascii="Times New Roman" w:hAnsi="Times New Roman" w:cs="Times New Roman"/>
          <w:color w:val="FF0000"/>
        </w:rPr>
        <w:t xml:space="preserve">    </w:t>
      </w:r>
      <w:r w:rsidRPr="00A0659A">
        <w:rPr>
          <w:rFonts w:ascii="Times New Roman" w:hAnsi="Times New Roman" w:cs="Times New Roman"/>
        </w:rPr>
        <w:t xml:space="preserve"> Other board members for The Alliance include:</w:t>
      </w:r>
    </w:p>
    <w:p w14:paraId="36C0F279" w14:textId="66D95A8A" w:rsidR="00A0659A" w:rsidRDefault="00A0659A" w:rsidP="00A0659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Richard Campbell, head of human resources, </w:t>
      </w:r>
      <w:hyperlink r:id="rId14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ABS Global</w:t>
        </w:r>
      </w:hyperlink>
      <w:r w:rsidRPr="00A0659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59A">
        <w:rPr>
          <w:rFonts w:ascii="Times New Roman" w:hAnsi="Times New Roman" w:cs="Times New Roman"/>
          <w:sz w:val="24"/>
          <w:szCs w:val="24"/>
        </w:rPr>
        <w:t>DeForest</w:t>
      </w:r>
      <w:proofErr w:type="spellEnd"/>
      <w:r w:rsidRPr="00A0659A">
        <w:rPr>
          <w:rFonts w:ascii="Times New Roman" w:hAnsi="Times New Roman" w:cs="Times New Roman"/>
          <w:sz w:val="24"/>
          <w:szCs w:val="24"/>
        </w:rPr>
        <w:t>, W</w:t>
      </w:r>
      <w:r>
        <w:rPr>
          <w:rFonts w:ascii="Times New Roman" w:hAnsi="Times New Roman" w:cs="Times New Roman"/>
          <w:sz w:val="24"/>
          <w:szCs w:val="24"/>
        </w:rPr>
        <w:t>I</w:t>
      </w:r>
    </w:p>
    <w:p w14:paraId="51DF5076" w14:textId="44474D93" w:rsidR="00DA06D8" w:rsidRDefault="00DA06D8" w:rsidP="00DA06D8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outlineLvl w:val="3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>Diana Clark, b</w:t>
      </w:r>
      <w:r w:rsidRPr="00A0659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enefits manager</w:t>
      </w:r>
      <w:r w:rsidR="00036BA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– human resources</w:t>
      </w:r>
      <w:r w:rsidRPr="00A0659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hyperlink r:id="rId15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Promega Corporation</w:t>
        </w:r>
      </w:hyperlink>
      <w:r w:rsidRPr="00A0659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,</w:t>
      </w:r>
      <w:r w:rsidRPr="00A0659A"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r w:rsidRPr="00A0659A">
        <w:rPr>
          <w:rFonts w:ascii="Times New Roman" w:hAnsi="Times New Roman" w:cs="Times New Roman"/>
          <w:sz w:val="24"/>
          <w:szCs w:val="24"/>
        </w:rPr>
        <w:t>Madison, WI</w:t>
      </w:r>
    </w:p>
    <w:p w14:paraId="3B735060" w14:textId="61467C15" w:rsidR="00DA06D8" w:rsidRPr="00DA06D8" w:rsidRDefault="00DA06D8" w:rsidP="00DA06D8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outlineLvl w:val="3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Wendy Culver, chief human resources officer, </w:t>
      </w:r>
      <w:hyperlink r:id="rId16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Mead &amp; Hunt</w:t>
        </w:r>
      </w:hyperlink>
      <w:r w:rsidRPr="00A0659A">
        <w:rPr>
          <w:rFonts w:ascii="Times New Roman" w:hAnsi="Times New Roman" w:cs="Times New Roman"/>
          <w:sz w:val="24"/>
          <w:szCs w:val="24"/>
        </w:rPr>
        <w:t>, Madison, WI</w:t>
      </w:r>
    </w:p>
    <w:p w14:paraId="7753FC92" w14:textId="01D36297" w:rsidR="00DA06D8" w:rsidRPr="00DA06D8" w:rsidRDefault="00DA06D8" w:rsidP="00DA06D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Jake Nolin, </w:t>
      </w:r>
      <w:r w:rsidR="00036BAF">
        <w:rPr>
          <w:rFonts w:ascii="Times New Roman" w:hAnsi="Times New Roman" w:cs="Times New Roman"/>
          <w:sz w:val="24"/>
          <w:szCs w:val="24"/>
        </w:rPr>
        <w:t>vice president</w:t>
      </w:r>
      <w:r w:rsidR="00036BAF" w:rsidRPr="00A0659A">
        <w:rPr>
          <w:rFonts w:ascii="Times New Roman" w:hAnsi="Times New Roman" w:cs="Times New Roman"/>
          <w:sz w:val="24"/>
          <w:szCs w:val="24"/>
        </w:rPr>
        <w:t xml:space="preserve"> </w:t>
      </w:r>
      <w:r w:rsidRPr="00A0659A">
        <w:rPr>
          <w:rFonts w:ascii="Times New Roman" w:hAnsi="Times New Roman" w:cs="Times New Roman"/>
          <w:sz w:val="24"/>
          <w:szCs w:val="24"/>
        </w:rPr>
        <w:t xml:space="preserve">of human resources, </w:t>
      </w:r>
      <w:hyperlink r:id="rId17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Rice Lake Weighing Systems</w:t>
        </w:r>
      </w:hyperlink>
      <w:r w:rsidRPr="00A0659A">
        <w:rPr>
          <w:rFonts w:ascii="Times New Roman" w:hAnsi="Times New Roman" w:cs="Times New Roman"/>
          <w:sz w:val="24"/>
          <w:szCs w:val="24"/>
        </w:rPr>
        <w:t>, Rice Lake, WI</w:t>
      </w:r>
    </w:p>
    <w:p w14:paraId="0451B2D7" w14:textId="2579F228" w:rsidR="00DA06D8" w:rsidRPr="00DA06D8" w:rsidRDefault="00DA06D8" w:rsidP="00DA06D8">
      <w:pPr>
        <w:pStyle w:val="ListParagraph"/>
        <w:numPr>
          <w:ilvl w:val="0"/>
          <w:numId w:val="2"/>
        </w:numPr>
        <w:spacing w:line="360" w:lineRule="auto"/>
        <w:ind w:right="-270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Brad Olm, vice president of </w:t>
      </w:r>
      <w:r w:rsidR="00036BAF">
        <w:rPr>
          <w:rFonts w:ascii="Times New Roman" w:hAnsi="Times New Roman" w:cs="Times New Roman"/>
          <w:sz w:val="24"/>
          <w:szCs w:val="24"/>
        </w:rPr>
        <w:t>shared services</w:t>
      </w:r>
      <w:r w:rsidRPr="00A0659A">
        <w:rPr>
          <w:rFonts w:ascii="Times New Roman" w:hAnsi="Times New Roman" w:cs="Times New Roman"/>
          <w:sz w:val="24"/>
          <w:szCs w:val="24"/>
        </w:rPr>
        <w:t xml:space="preserve">, </w:t>
      </w:r>
      <w:hyperlink r:id="rId18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Gordon Flesch Company, Inc.</w:t>
        </w:r>
      </w:hyperlink>
      <w:r w:rsidRPr="00A0659A">
        <w:rPr>
          <w:rFonts w:ascii="Times New Roman" w:hAnsi="Times New Roman" w:cs="Times New Roman"/>
          <w:sz w:val="24"/>
          <w:szCs w:val="24"/>
        </w:rPr>
        <w:t>, Madison, WI</w:t>
      </w:r>
    </w:p>
    <w:p w14:paraId="0D18B1CF" w14:textId="455FF958" w:rsidR="00A0659A" w:rsidRPr="00A0659A" w:rsidRDefault="00A0659A" w:rsidP="00A0659A">
      <w:pPr>
        <w:pStyle w:val="ListParagraph"/>
        <w:numPr>
          <w:ilvl w:val="0"/>
          <w:numId w:val="2"/>
        </w:numPr>
        <w:spacing w:line="360" w:lineRule="auto"/>
        <w:ind w:right="-270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Craig Parsons, </w:t>
      </w:r>
      <w:r w:rsidR="004D450D">
        <w:rPr>
          <w:rFonts w:ascii="Times New Roman" w:hAnsi="Times New Roman" w:cs="Times New Roman"/>
          <w:sz w:val="24"/>
          <w:szCs w:val="24"/>
        </w:rPr>
        <w:t>chief executive officer</w:t>
      </w:r>
      <w:r w:rsidRPr="00A0659A">
        <w:rPr>
          <w:rFonts w:ascii="Times New Roman" w:hAnsi="Times New Roman" w:cs="Times New Roman"/>
          <w:sz w:val="24"/>
          <w:szCs w:val="24"/>
        </w:rPr>
        <w:t xml:space="preserve">, </w:t>
      </w:r>
      <w:hyperlink r:id="rId19" w:history="1">
        <w:r w:rsidR="004D450D">
          <w:rPr>
            <w:rStyle w:val="Hyperlink"/>
            <w:rFonts w:ascii="Times New Roman" w:hAnsi="Times New Roman" w:cs="Times New Roman"/>
            <w:sz w:val="24"/>
            <w:szCs w:val="24"/>
          </w:rPr>
          <w:t>Palmer Johnson Enterprises</w:t>
        </w:r>
      </w:hyperlink>
      <w:r w:rsidRPr="00A0659A">
        <w:rPr>
          <w:rFonts w:ascii="Times New Roman" w:hAnsi="Times New Roman" w:cs="Times New Roman"/>
          <w:sz w:val="24"/>
          <w:szCs w:val="24"/>
        </w:rPr>
        <w:t>, Sun Prairie, W</w:t>
      </w:r>
      <w:r>
        <w:rPr>
          <w:rFonts w:ascii="Times New Roman" w:hAnsi="Times New Roman" w:cs="Times New Roman"/>
          <w:sz w:val="24"/>
          <w:szCs w:val="24"/>
        </w:rPr>
        <w:t>I</w:t>
      </w:r>
    </w:p>
    <w:p w14:paraId="076A1989" w14:textId="7E4ABEE7" w:rsidR="00A0659A" w:rsidRPr="00A0659A" w:rsidRDefault="00A0659A" w:rsidP="00A0659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lastRenderedPageBreak/>
        <w:t xml:space="preserve">Kyle Reading, president, </w:t>
      </w:r>
      <w:hyperlink r:id="rId20" w:history="1">
        <w:proofErr w:type="spellStart"/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Spuncast</w:t>
        </w:r>
        <w:proofErr w:type="spellEnd"/>
      </w:hyperlink>
      <w:r w:rsidRPr="00A0659A">
        <w:rPr>
          <w:rFonts w:ascii="Times New Roman" w:hAnsi="Times New Roman" w:cs="Times New Roman"/>
          <w:sz w:val="24"/>
          <w:szCs w:val="24"/>
        </w:rPr>
        <w:t>, Watertown, W</w:t>
      </w:r>
      <w:r>
        <w:rPr>
          <w:rFonts w:ascii="Times New Roman" w:hAnsi="Times New Roman" w:cs="Times New Roman"/>
          <w:sz w:val="24"/>
          <w:szCs w:val="24"/>
        </w:rPr>
        <w:t>I</w:t>
      </w:r>
    </w:p>
    <w:p w14:paraId="706E7CA2" w14:textId="336A38CA" w:rsidR="00DA06D8" w:rsidRDefault="00DA06D8" w:rsidP="00DA06D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659A">
        <w:rPr>
          <w:rFonts w:ascii="Times New Roman" w:hAnsi="Times New Roman" w:cs="Times New Roman"/>
          <w:sz w:val="24"/>
          <w:szCs w:val="24"/>
        </w:rPr>
        <w:t xml:space="preserve">Shirley Reif, </w:t>
      </w:r>
      <w:r w:rsidR="004D450D">
        <w:rPr>
          <w:rFonts w:ascii="Times New Roman" w:hAnsi="Times New Roman" w:cs="Times New Roman"/>
          <w:sz w:val="24"/>
          <w:szCs w:val="24"/>
        </w:rPr>
        <w:t xml:space="preserve">CFO, </w:t>
      </w:r>
      <w:r w:rsidRPr="00A0659A">
        <w:rPr>
          <w:rFonts w:ascii="Times New Roman" w:hAnsi="Times New Roman" w:cs="Times New Roman"/>
          <w:sz w:val="24"/>
          <w:szCs w:val="24"/>
        </w:rPr>
        <w:t xml:space="preserve">secretary-treasurer, </w:t>
      </w:r>
      <w:hyperlink r:id="rId21" w:history="1">
        <w:r w:rsidRPr="00A0659A">
          <w:rPr>
            <w:rStyle w:val="Hyperlink"/>
            <w:rFonts w:ascii="Times New Roman" w:hAnsi="Times New Roman" w:cs="Times New Roman"/>
            <w:sz w:val="24"/>
            <w:szCs w:val="24"/>
          </w:rPr>
          <w:t>Crest Foods Company, Inc.,</w:t>
        </w:r>
      </w:hyperlink>
      <w:r w:rsidRPr="00A0659A">
        <w:rPr>
          <w:rFonts w:ascii="Times New Roman" w:hAnsi="Times New Roman" w:cs="Times New Roman"/>
          <w:sz w:val="24"/>
          <w:szCs w:val="24"/>
        </w:rPr>
        <w:t xml:space="preserve"> Ashton, IL</w:t>
      </w:r>
    </w:p>
    <w:p w14:paraId="534B6843" w14:textId="77777777" w:rsidR="00DA06D8" w:rsidRPr="00DA06D8" w:rsidRDefault="00DA06D8" w:rsidP="00DA06D8">
      <w:pPr>
        <w:spacing w:line="360" w:lineRule="auto"/>
        <w:rPr>
          <w:rFonts w:ascii="Times New Roman" w:hAnsi="Times New Roman" w:cs="Times New Roman"/>
        </w:rPr>
      </w:pPr>
    </w:p>
    <w:p w14:paraId="034485B7" w14:textId="77777777" w:rsidR="00A0659A" w:rsidRPr="00A0659A" w:rsidRDefault="00A0659A" w:rsidP="00A0659A">
      <w:pPr>
        <w:spacing w:line="360" w:lineRule="auto"/>
        <w:ind w:right="-180"/>
        <w:rPr>
          <w:rFonts w:ascii="Times New Roman" w:hAnsi="Times New Roman" w:cs="Times New Roman"/>
        </w:rPr>
      </w:pPr>
      <w:r w:rsidRPr="00A0659A">
        <w:rPr>
          <w:rFonts w:ascii="Times New Roman" w:hAnsi="Times New Roman" w:cs="Times New Roman"/>
        </w:rPr>
        <w:t xml:space="preserve">To learn more about The Alliance Board, please visit: </w:t>
      </w:r>
      <w:hyperlink r:id="rId22" w:history="1">
        <w:r w:rsidRPr="00A0659A">
          <w:rPr>
            <w:rStyle w:val="Hyperlink"/>
            <w:rFonts w:ascii="Times New Roman" w:hAnsi="Times New Roman" w:cs="Times New Roman"/>
          </w:rPr>
          <w:t>https://the-alliance.org/about-the-alliance/board-of-directors</w:t>
        </w:r>
      </w:hyperlink>
    </w:p>
    <w:p w14:paraId="5E367B2C" w14:textId="2E58E5D3" w:rsidR="003145E4" w:rsidRDefault="003145E4" w:rsidP="000F13BC">
      <w:pPr>
        <w:pStyle w:val="Default"/>
        <w:spacing w:after="120" w:line="360" w:lineRule="auto"/>
        <w:jc w:val="center"/>
      </w:pPr>
      <w:r w:rsidRPr="004A6C0B">
        <w:t>###</w:t>
      </w:r>
    </w:p>
    <w:p w14:paraId="7A1C8E39" w14:textId="080317A4" w:rsidR="001912C2" w:rsidRPr="00F503C8" w:rsidRDefault="001912C2" w:rsidP="000F13BC">
      <w:pPr>
        <w:spacing w:after="120" w:line="360" w:lineRule="auto"/>
        <w:jc w:val="center"/>
        <w:rPr>
          <w:rFonts w:ascii="Times New Roman" w:hAnsi="Times New Roman" w:cs="Times New Roman"/>
        </w:rPr>
      </w:pPr>
    </w:p>
    <w:sectPr w:rsidR="001912C2" w:rsidRPr="00F503C8" w:rsidSect="001A4C7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D26AE"/>
    <w:multiLevelType w:val="hybridMultilevel"/>
    <w:tmpl w:val="3BAA7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2562C"/>
    <w:multiLevelType w:val="hybridMultilevel"/>
    <w:tmpl w:val="395A9C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TQysDSzMDYwMzJQ0lEKTi0uzszPAykwMqgFAKS7MjotAAAA"/>
  </w:docVars>
  <w:rsids>
    <w:rsidRoot w:val="003145E4"/>
    <w:rsid w:val="00006435"/>
    <w:rsid w:val="00036BAF"/>
    <w:rsid w:val="00066691"/>
    <w:rsid w:val="0007505D"/>
    <w:rsid w:val="00094B7E"/>
    <w:rsid w:val="000C65DE"/>
    <w:rsid w:val="000F13BC"/>
    <w:rsid w:val="000F3373"/>
    <w:rsid w:val="00157924"/>
    <w:rsid w:val="001761E6"/>
    <w:rsid w:val="00186D18"/>
    <w:rsid w:val="001912C2"/>
    <w:rsid w:val="001A1D28"/>
    <w:rsid w:val="001A4C74"/>
    <w:rsid w:val="001B125C"/>
    <w:rsid w:val="001D10D8"/>
    <w:rsid w:val="001D15DA"/>
    <w:rsid w:val="001D7D5E"/>
    <w:rsid w:val="001F419E"/>
    <w:rsid w:val="001F52A4"/>
    <w:rsid w:val="00212B65"/>
    <w:rsid w:val="00213350"/>
    <w:rsid w:val="002246A7"/>
    <w:rsid w:val="00232C71"/>
    <w:rsid w:val="0024104C"/>
    <w:rsid w:val="002501A8"/>
    <w:rsid w:val="002875F1"/>
    <w:rsid w:val="002A0CFA"/>
    <w:rsid w:val="002A6E69"/>
    <w:rsid w:val="002B75EC"/>
    <w:rsid w:val="002C5703"/>
    <w:rsid w:val="002F5BF3"/>
    <w:rsid w:val="00304E23"/>
    <w:rsid w:val="003145E4"/>
    <w:rsid w:val="0032688B"/>
    <w:rsid w:val="003347B8"/>
    <w:rsid w:val="003410AF"/>
    <w:rsid w:val="003440F8"/>
    <w:rsid w:val="00347D53"/>
    <w:rsid w:val="0037448D"/>
    <w:rsid w:val="003B3BF5"/>
    <w:rsid w:val="003C790B"/>
    <w:rsid w:val="003F583B"/>
    <w:rsid w:val="00400AC8"/>
    <w:rsid w:val="00400CFC"/>
    <w:rsid w:val="004105FB"/>
    <w:rsid w:val="004163E1"/>
    <w:rsid w:val="004556F3"/>
    <w:rsid w:val="00455886"/>
    <w:rsid w:val="004679F4"/>
    <w:rsid w:val="00474C2A"/>
    <w:rsid w:val="00492936"/>
    <w:rsid w:val="004A6C0B"/>
    <w:rsid w:val="004B0258"/>
    <w:rsid w:val="004C70E0"/>
    <w:rsid w:val="004D450D"/>
    <w:rsid w:val="004E29C0"/>
    <w:rsid w:val="004E48D9"/>
    <w:rsid w:val="004F2A97"/>
    <w:rsid w:val="00500BE4"/>
    <w:rsid w:val="00504985"/>
    <w:rsid w:val="005212C9"/>
    <w:rsid w:val="00522BBF"/>
    <w:rsid w:val="00530291"/>
    <w:rsid w:val="00545785"/>
    <w:rsid w:val="00550BED"/>
    <w:rsid w:val="005708E7"/>
    <w:rsid w:val="00584576"/>
    <w:rsid w:val="00595426"/>
    <w:rsid w:val="005B2894"/>
    <w:rsid w:val="005E0589"/>
    <w:rsid w:val="00603FA8"/>
    <w:rsid w:val="006812C3"/>
    <w:rsid w:val="00697D46"/>
    <w:rsid w:val="006A6A2A"/>
    <w:rsid w:val="006C432C"/>
    <w:rsid w:val="006E3E30"/>
    <w:rsid w:val="006F753E"/>
    <w:rsid w:val="00704C8E"/>
    <w:rsid w:val="00744509"/>
    <w:rsid w:val="00751983"/>
    <w:rsid w:val="00761913"/>
    <w:rsid w:val="007871B2"/>
    <w:rsid w:val="007B0928"/>
    <w:rsid w:val="007B4191"/>
    <w:rsid w:val="008121A6"/>
    <w:rsid w:val="0084794D"/>
    <w:rsid w:val="008504E3"/>
    <w:rsid w:val="00850A61"/>
    <w:rsid w:val="0086029C"/>
    <w:rsid w:val="00867AF8"/>
    <w:rsid w:val="008C1E78"/>
    <w:rsid w:val="008C4429"/>
    <w:rsid w:val="008D5087"/>
    <w:rsid w:val="008F51B5"/>
    <w:rsid w:val="00921CDA"/>
    <w:rsid w:val="00921D72"/>
    <w:rsid w:val="00923B33"/>
    <w:rsid w:val="00944CB1"/>
    <w:rsid w:val="00945FE0"/>
    <w:rsid w:val="00981DDD"/>
    <w:rsid w:val="009B2B0E"/>
    <w:rsid w:val="009C5410"/>
    <w:rsid w:val="009C773A"/>
    <w:rsid w:val="009D590B"/>
    <w:rsid w:val="009F50F1"/>
    <w:rsid w:val="00A0659A"/>
    <w:rsid w:val="00A067B5"/>
    <w:rsid w:val="00A3007E"/>
    <w:rsid w:val="00A4317E"/>
    <w:rsid w:val="00A94B04"/>
    <w:rsid w:val="00A94E88"/>
    <w:rsid w:val="00AE042A"/>
    <w:rsid w:val="00AE2887"/>
    <w:rsid w:val="00AF0D8C"/>
    <w:rsid w:val="00AF78E1"/>
    <w:rsid w:val="00B161ED"/>
    <w:rsid w:val="00B36A53"/>
    <w:rsid w:val="00B417D3"/>
    <w:rsid w:val="00B52A9F"/>
    <w:rsid w:val="00BA7CDB"/>
    <w:rsid w:val="00BE1FFC"/>
    <w:rsid w:val="00BF5EC4"/>
    <w:rsid w:val="00C02E2B"/>
    <w:rsid w:val="00C05EEA"/>
    <w:rsid w:val="00C24A28"/>
    <w:rsid w:val="00C4040F"/>
    <w:rsid w:val="00C461C4"/>
    <w:rsid w:val="00C762EE"/>
    <w:rsid w:val="00C948F5"/>
    <w:rsid w:val="00CA02DE"/>
    <w:rsid w:val="00CA4AC9"/>
    <w:rsid w:val="00CB67B9"/>
    <w:rsid w:val="00CC328C"/>
    <w:rsid w:val="00CE494E"/>
    <w:rsid w:val="00D0460D"/>
    <w:rsid w:val="00D30E8C"/>
    <w:rsid w:val="00D4151A"/>
    <w:rsid w:val="00D521CC"/>
    <w:rsid w:val="00D63170"/>
    <w:rsid w:val="00D85B0D"/>
    <w:rsid w:val="00D904DC"/>
    <w:rsid w:val="00D93038"/>
    <w:rsid w:val="00DA06D8"/>
    <w:rsid w:val="00DB1340"/>
    <w:rsid w:val="00DB64EC"/>
    <w:rsid w:val="00DD6C83"/>
    <w:rsid w:val="00E10CB8"/>
    <w:rsid w:val="00E12BD5"/>
    <w:rsid w:val="00E22E47"/>
    <w:rsid w:val="00E45F40"/>
    <w:rsid w:val="00E64A9C"/>
    <w:rsid w:val="00E72FB7"/>
    <w:rsid w:val="00E777BC"/>
    <w:rsid w:val="00EC0079"/>
    <w:rsid w:val="00EE33E8"/>
    <w:rsid w:val="00EF03C6"/>
    <w:rsid w:val="00EF1729"/>
    <w:rsid w:val="00F250B7"/>
    <w:rsid w:val="00F3380D"/>
    <w:rsid w:val="00F33CF9"/>
    <w:rsid w:val="00F40CB6"/>
    <w:rsid w:val="00F47B31"/>
    <w:rsid w:val="00F503C8"/>
    <w:rsid w:val="00F54828"/>
    <w:rsid w:val="00F66E9E"/>
    <w:rsid w:val="00FA43A6"/>
    <w:rsid w:val="029CF44D"/>
    <w:rsid w:val="02E7EDAD"/>
    <w:rsid w:val="06CA695B"/>
    <w:rsid w:val="07B692C6"/>
    <w:rsid w:val="08C7A352"/>
    <w:rsid w:val="0F1FD767"/>
    <w:rsid w:val="0F71AB24"/>
    <w:rsid w:val="102B1886"/>
    <w:rsid w:val="1149FEE2"/>
    <w:rsid w:val="120109D1"/>
    <w:rsid w:val="12255342"/>
    <w:rsid w:val="1625C73F"/>
    <w:rsid w:val="1806C606"/>
    <w:rsid w:val="189B345F"/>
    <w:rsid w:val="1B75C672"/>
    <w:rsid w:val="1D084635"/>
    <w:rsid w:val="26C8CD5C"/>
    <w:rsid w:val="2D7672F4"/>
    <w:rsid w:val="2EA44AB0"/>
    <w:rsid w:val="2F2716B8"/>
    <w:rsid w:val="30A1C5E6"/>
    <w:rsid w:val="33E65E25"/>
    <w:rsid w:val="34BB831D"/>
    <w:rsid w:val="3582662E"/>
    <w:rsid w:val="3771DE4D"/>
    <w:rsid w:val="3AF398FD"/>
    <w:rsid w:val="42558579"/>
    <w:rsid w:val="42F1FE24"/>
    <w:rsid w:val="432C0D68"/>
    <w:rsid w:val="4F18620F"/>
    <w:rsid w:val="586EB497"/>
    <w:rsid w:val="5DDCBC3E"/>
    <w:rsid w:val="5E2D8041"/>
    <w:rsid w:val="6587D194"/>
    <w:rsid w:val="69D871F2"/>
    <w:rsid w:val="727CF15B"/>
    <w:rsid w:val="7346CEB2"/>
    <w:rsid w:val="73D3BF61"/>
    <w:rsid w:val="755C1753"/>
    <w:rsid w:val="7C1D9D02"/>
    <w:rsid w:val="7DD2C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931D8"/>
  <w15:chartTrackingRefBased/>
  <w15:docId w15:val="{E79A758F-B92E-45CA-8969-3A53198E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92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14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86D1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C7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0E0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0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0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0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0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0E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F5BF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461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61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13BC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2501A8"/>
  </w:style>
  <w:style w:type="character" w:styleId="Emphasis">
    <w:name w:val="Emphasis"/>
    <w:basedOn w:val="DefaultParagraphFont"/>
    <w:uiPriority w:val="20"/>
    <w:qFormat/>
    <w:rsid w:val="009B2B0E"/>
    <w:rPr>
      <w:i/>
      <w:iCs/>
    </w:rPr>
  </w:style>
  <w:style w:type="paragraph" w:styleId="ListParagraph">
    <w:name w:val="List Paragraph"/>
    <w:basedOn w:val="Normal"/>
    <w:uiPriority w:val="34"/>
    <w:qFormat/>
    <w:rsid w:val="00A0659A"/>
    <w:pPr>
      <w:ind w:left="720"/>
      <w:contextualSpacing/>
    </w:pPr>
    <w:rPr>
      <w:rFonts w:ascii="Arial" w:eastAsia="Times New Roman" w:hAnsi="Arial" w:cs="Arial"/>
      <w:sz w:val="22"/>
      <w:szCs w:val="22"/>
    </w:rPr>
  </w:style>
  <w:style w:type="character" w:styleId="Strong">
    <w:name w:val="Strong"/>
    <w:basedOn w:val="DefaultParagraphFont"/>
    <w:uiPriority w:val="22"/>
    <w:qFormat/>
    <w:rsid w:val="00A065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9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4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he-alliance.org/" TargetMode="External"/><Relationship Id="rId18" Type="http://schemas.openxmlformats.org/officeDocument/2006/relationships/hyperlink" Target="https://www.gflesch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restfoods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brakebush.com" TargetMode="External"/><Relationship Id="rId17" Type="http://schemas.openxmlformats.org/officeDocument/2006/relationships/hyperlink" Target="https://www.ricelake.com/en-u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eadhunt.com" TargetMode="External"/><Relationship Id="rId20" Type="http://schemas.openxmlformats.org/officeDocument/2006/relationships/hyperlink" Target="http://www.spuncast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wiktrip.com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promega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wpshealthsolutions.com" TargetMode="External"/><Relationship Id="rId19" Type="http://schemas.openxmlformats.org/officeDocument/2006/relationships/hyperlink" Target="https://www.pjpower.com/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://www.absglobal.com/" TargetMode="External"/><Relationship Id="rId22" Type="http://schemas.openxmlformats.org/officeDocument/2006/relationships/hyperlink" Target="https://the-alliance.org/about-the-alliance/board-of-directo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24D3329765254EB98B13222A06BED9" ma:contentTypeVersion="11" ma:contentTypeDescription="Create a new document." ma:contentTypeScope="" ma:versionID="dc3896d4a743f9c9c2a7860f8270798c">
  <xsd:schema xmlns:xsd="http://www.w3.org/2001/XMLSchema" xmlns:xs="http://www.w3.org/2001/XMLSchema" xmlns:p="http://schemas.microsoft.com/office/2006/metadata/properties" xmlns:ns2="f27960ad-201f-48ac-aa35-f5b7a37cb6fa" xmlns:ns3="03bdeab5-ad00-410e-8a6e-f76725697244" targetNamespace="http://schemas.microsoft.com/office/2006/metadata/properties" ma:root="true" ma:fieldsID="fbb9c4630daae2fcb43e84f63799cefa" ns2:_="" ns3:_="">
    <xsd:import namespace="f27960ad-201f-48ac-aa35-f5b7a37cb6fa"/>
    <xsd:import namespace="03bdeab5-ad00-410e-8a6e-f767256972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960ad-201f-48ac-aa35-f5b7a37cb6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deab5-ad00-410e-8a6e-f767256972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B86E44-F706-4FA9-ABFA-F5048A07F98D}"/>
</file>

<file path=customXml/itemProps2.xml><?xml version="1.0" encoding="utf-8"?>
<ds:datastoreItem xmlns:ds="http://schemas.openxmlformats.org/officeDocument/2006/customXml" ds:itemID="{2058FED2-FE6E-47A1-93E9-02143F392D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A7B824-5742-426F-8E61-49C343577B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8AFFD-8C50-49F9-A713-7522D35B32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Schilling</dc:creator>
  <cp:keywords/>
  <dc:description/>
  <cp:lastModifiedBy>Steven Schilling</cp:lastModifiedBy>
  <cp:revision>2</cp:revision>
  <dcterms:created xsi:type="dcterms:W3CDTF">2021-08-30T17:20:00Z</dcterms:created>
  <dcterms:modified xsi:type="dcterms:W3CDTF">2021-08-30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24D3329765254EB98B13222A06BED9</vt:lpwstr>
  </property>
</Properties>
</file>